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in</w:t>
      </w:r>
      <w:r>
        <w:t xml:space="preserve"> </w:t>
      </w:r>
      <w:r>
        <w:t xml:space="preserve">Wellington</w:t>
      </w:r>
    </w:p>
    <w:bookmarkStart w:id="21" w:name="X68ef985e30620e815db3e214bb1a4c9d20b7b70"/>
    <w:p>
      <w:pPr>
        <w:pStyle w:val="Heading1"/>
      </w:pPr>
      <w:r>
        <w:t xml:space="preserve">Scholarship Application Letter for UX/UI Designer Program in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Institute of Technology (WITT)</w:t>
      </w:r>
      <w:r>
        <w:br/>
      </w:r>
      <w:r>
        <w:t xml:space="preserve">100 Boulcott Street</w:t>
      </w:r>
      <w:r>
        <w:br/>
      </w:r>
      <w:r>
        <w:t xml:space="preserve">Wellington, New Zealand</w:t>
      </w:r>
    </w:p>
    <w:bookmarkStart w:id="20" w:name="X6aca86847405e45a7cc9cad8868659d836f2b52"/>
    <w:p>
      <w:pPr>
        <w:pStyle w:val="Heading2"/>
      </w:pPr>
      <w:r>
        <w:t xml:space="preserve">Subject: Scholarship Application for Master of Design (UX/UI Specialization) Program</w:t>
      </w:r>
    </w:p>
    <w:p>
      <w:pPr>
        <w:pStyle w:val="FirstParagraph"/>
      </w:pPr>
      <w:r>
        <w:t xml:space="preserve">Dear Scholarship Committee,</w:t>
      </w:r>
    </w:p>
    <w:p>
      <w:pPr>
        <w:pStyle w:val="BodyText"/>
      </w:pPr>
      <w:r>
        <w:t xml:space="preserve">I am writing to express my profound enthusiasm for the opportunity to apply for the International Student Scholarship at Wellington Institute of Technology (WITT), specifically targeting the Master of Design program with a specialization in User Experience and User Interface Design. As an aspiring UX UI Designer with a deep commitment to creating meaningful digital experiences, I have meticulously researched educational pathways that align with my professional vision—and New Zealand Wellington has emerged as the ideal destination for cultivating my expertise within a dynamic, globally recognized design ecosystem.</w:t>
      </w:r>
    </w:p>
    <w:p>
      <w:pPr>
        <w:pStyle w:val="BodyText"/>
      </w:pPr>
      <w:r>
        <w:t xml:space="preserve">My journey toward becoming a UX UI Designer began during my undergraduate studies in Visual Communication at [Your University]. While developing branding solutions for local NGOs, I realized that beautiful aesthetics alone cannot solve real-world problems. I pivoted to focus on user-centered design principles through online certifications in Figma, wireframing, and accessibility standards. My most significant project involved redesigning a mobile application for a Wellington-based mental health charity—the prototype reduced user task completion time by 45% and increased client satisfaction scores by 62%. This experience crystallized my conviction that exceptional UX UI Design is not merely about visual appeal, but about ethical, inclusive problem-solving. I now seek formal education to deepen this practice within the context of New Zealand’s innovative tech landscape.</w:t>
      </w:r>
    </w:p>
    <w:p>
      <w:pPr>
        <w:pStyle w:val="BodyText"/>
      </w:pPr>
      <w:r>
        <w:t xml:space="preserve">Wellington’s unique position as Aotearoa’s creative capital makes it the perfect environment for my growth as a UX UI Designer. The city is home to a thriving design community—including agencies like Xero, Tauranga Digital, and countless startups—and hosts events such as the annual WellTech Festival, where international designers share cutting-edge practices in human-centered innovation. I’ve attended virtual panels hosted by Victoria University of Wellington’s School of Design and been inspired by their focus on Pacifica design thinking—a philosophy that resonates deeply with my values. Studying at WITT would place me at the heart of this ecosystem, allowing direct collaboration with local industry partners through their mandatory practicum program. I am particularly eager to contribute to projects supporting Māori-led digital initiatives, aligning with New Zealand’s commitment to Te Tiriti o Waitangi and culturally responsive design.</w:t>
      </w:r>
    </w:p>
    <w:p>
      <w:pPr>
        <w:pStyle w:val="BodyText"/>
      </w:pPr>
      <w:r>
        <w:t xml:space="preserve">My academic background has prepared me for the rigor of WITT’s program. I maintain a 3.7/4.0 GPA in my undergraduate studies, with honors coursework in cognitive psychology and data visualization—skills critical for conducting user research and translating insights into intuitive interfaces. During a recent internship with [Local Design Studio], I led wireframing sessions for an e-commerce platform serving Pacific Island communities, applying inclusive design frameworks that increased accessibility compliance to 98%. This experience underscored my ability to balance aesthetic excellence with cultural sensitivity—a value central to New Zealand’s design ethos.</w:t>
      </w:r>
    </w:p>
    <w:p>
      <w:pPr>
        <w:pStyle w:val="BodyText"/>
      </w:pPr>
      <w:r>
        <w:t xml:space="preserve">The financial investment required for a master’s degree in UX UI Design is substantial, and I am committed to minimizing debt while maximizing my contribution to the field. As an international student from [Your Country], I come from a family where higher education was not traditionally accessible. My parents work as small-scale farmers, and my siblings’ academic pursuits have strained our resources. This scholarship would alleviate significant financial pressure, allowing me to focus entirely on coursework, mentorship opportunities with WITT faculty like Dr. Aroha Smith (a pioneer in Māori UX methodologies), and immersive participation in Wellington’s design community—rather than working 20+ hours weekly to cover expenses.</w:t>
      </w:r>
    </w:p>
    <w:p>
      <w:pPr>
        <w:pStyle w:val="BodyText"/>
      </w:pPr>
      <w:r>
        <w:t xml:space="preserve">What sets my application apart is my strategic vision for leveraging this education within New Zealand’s evolving tech sector. Post-graduation, I plan to establish a small UX studio in Wellington specializing in accessibility solutions for rural communities and indigenous enterprises. I’ve already connected with the Design Futures Network, which supports graduates through startup incubators in the capital city. My long-term goal is to collaborate with WITT’s alumni network to develop a low-cost accessibility toolkit for New Zealand-based social enterprises—a project I will begin conceptualizing during my studies.</w:t>
      </w:r>
    </w:p>
    <w:p>
      <w:pPr>
        <w:pStyle w:val="BodyText"/>
      </w:pPr>
      <w:r>
        <w:t xml:space="preserve">Wellington’s unique blend of natural beauty and creative energy is also a powerful motivator. As someone who finds inspiration in the city’s vibrant street art scene, bustling café culture, and proximity to the ocean (where I enjoy morning runs along Miramar Peninsula), I am confident that this environment will fuel my creativity while providing balance during intense academic periods. The Kiwi emphasis on work-life harmony aligns perfectly with my approach to design: sustainable, thoughtful, and human-focused.</w:t>
      </w:r>
    </w:p>
    <w:p>
      <w:pPr>
        <w:pStyle w:val="BodyText"/>
      </w:pPr>
      <w:r>
        <w:t xml:space="preserve">I have attached all required documents, including transcripts, a portfolio showcasing 10+ UX/UI projects (including the Wellington mental health app redesign), and letters of recommendation from my academic advisor at [Your University] and a WITT-affiliated mentor I connected with through LinkedIn. My portfolio demonstrates proficiency in Figma, user journey mapping, A/B testing, and accessibility standards—skills directly relevant to WITT’s curriculum.</w:t>
      </w:r>
    </w:p>
    <w:p>
      <w:pPr>
        <w:pStyle w:val="BodyText"/>
      </w:pPr>
      <w:r>
        <w:t xml:space="preserve">Thank you for considering my application. As an aspiring UX UI Designer deeply invested in New Zealand Wellington’s creative future, I am eager to contribute my skills while learning from the world-class faculty and peers at WITT. This scholarship represents more than financial support—it is a catalyst for me to become a designer who creates technology that serves people with empathy and cultural intelligence. I look forward to discussing how my vision aligns with WITT’s mission to foster innovative, ethical design leaders in Aotearo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Program in Wellington</dc:title>
  <dc:creator/>
  <dc:language>en</dc:language>
  <cp:keywords/>
  <dcterms:created xsi:type="dcterms:W3CDTF">2026-07-24T12:15:21Z</dcterms:created>
  <dcterms:modified xsi:type="dcterms:W3CDTF">2026-07-24T12:15:21Z</dcterms:modified>
</cp:coreProperties>
</file>

<file path=docProps/custom.xml><?xml version="1.0" encoding="utf-8"?>
<Properties xmlns="http://schemas.openxmlformats.org/officeDocument/2006/custom-properties" xmlns:vt="http://schemas.openxmlformats.org/officeDocument/2006/docPropsVTypes"/>
</file>